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ral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4 014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Associate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ca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52AD98F" w:rsidR="00661C78" w:rsidRDefault="00C31A89">
      <w:r>
        <w:rPr>
          <w:noProof/>
        </w:rPr>
        <w:drawing>
          <wp:inline distT="0" distB="0" distL="0" distR="0" wp14:anchorId="2CB0A70C" wp14:editId="0CD226E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31A89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